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Pr>
          <w:b/>
          <w:bCs/>
          <w:color w:val="FF0000"/>
          <w:lang w:val="en-US"/>
        </w:rPr>
        <w:t>:</w:t>
      </w:r>
      <w:r w:rsidRPr="00D26A09">
        <w:rPr>
          <w:b/>
          <w:bCs/>
          <w:color w:val="FF0000"/>
          <w:lang w:val="en-US"/>
        </w:rPr>
        <w:t xml:space="preserve">  </w:t>
      </w:r>
      <w:r>
        <w:rPr>
          <w:b/>
          <w:bCs/>
          <w:color w:val="FF0000"/>
          <w:lang w:val="en-US"/>
        </w:rPr>
        <w:t xml:space="preserve">go to xml file and draw a button </w:t>
      </w:r>
      <w:bookmarkStart w:id="0" w:name="_GoBack"/>
      <w:bookmarkEnd w:id="0"/>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lastRenderedPageBreak/>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77777777" w:rsidR="004D1729" w:rsidRDefault="004D1729" w:rsidP="000B2614">
      <w:pPr>
        <w:rPr>
          <w:lang w:val="en-US"/>
        </w:rPr>
      </w:pP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5F9A6AF0" w14:textId="77777777" w:rsidR="005A2046" w:rsidRDefault="005A2046" w:rsidP="000B2614">
      <w:pPr>
        <w:rPr>
          <w:lang w:val="en-US"/>
        </w:rPr>
      </w:pP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5BD3C099" w14:textId="77777777" w:rsidR="00B64A4B" w:rsidRDefault="00B64A4B" w:rsidP="000B2614">
      <w:pPr>
        <w:rPr>
          <w:lang w:val="en-US"/>
        </w:rPr>
      </w:pPr>
    </w:p>
    <w:p w14:paraId="64781031" w14:textId="77777777" w:rsidR="00B64A4B" w:rsidRDefault="00B64A4B" w:rsidP="000B2614">
      <w:pPr>
        <w:rPr>
          <w:lang w:val="en-US"/>
        </w:rPr>
      </w:pPr>
    </w:p>
    <w:p w14:paraId="6D1221C8" w14:textId="77777777" w:rsidR="00B64A4B" w:rsidRDefault="00B64A4B" w:rsidP="000B2614">
      <w:pPr>
        <w:rPr>
          <w:lang w:val="en-US"/>
        </w:rPr>
      </w:pPr>
    </w:p>
    <w:p w14:paraId="4FEFD632" w14:textId="77777777" w:rsidR="004135D8" w:rsidRDefault="004135D8"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7777777" w:rsidR="004135D8" w:rsidRDefault="004135D8" w:rsidP="000B2614">
      <w:pPr>
        <w:rPr>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19FEB349" w14:textId="77777777" w:rsidR="00712A88" w:rsidRDefault="00712A88" w:rsidP="000B2614">
      <w:pPr>
        <w:rPr>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77777777" w:rsidR="007B3E83" w:rsidRDefault="007B3E83" w:rsidP="000B2614">
      <w:pPr>
        <w:rPr>
          <w:lang w:val="en-US"/>
        </w:rPr>
      </w:pP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lastRenderedPageBreak/>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6F972C64" w14:textId="0A561CE9" w:rsidR="002A3535" w:rsidRDefault="00F7353A" w:rsidP="000B2614">
      <w:pPr>
        <w:rPr>
          <w:lang w:val="en-US"/>
        </w:rPr>
      </w:pPr>
      <w:r>
        <w:rPr>
          <w:lang w:val="en-US"/>
        </w:rPr>
        <w:t>sql</w:t>
      </w:r>
      <w:r w:rsidR="00E86C6A">
        <w:rPr>
          <w:lang w:val="en-US"/>
        </w:rPr>
        <w:tab/>
      </w: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5A313F" w14:textId="77777777" w:rsidR="00BC64EF" w:rsidRDefault="00BC64EF" w:rsidP="008D1106">
      <w:pPr>
        <w:spacing w:line="240" w:lineRule="auto"/>
      </w:pPr>
      <w:r>
        <w:separator/>
      </w:r>
    </w:p>
  </w:endnote>
  <w:endnote w:type="continuationSeparator" w:id="0">
    <w:p w14:paraId="70FEAEF5" w14:textId="77777777" w:rsidR="00BC64EF" w:rsidRDefault="00BC64EF"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1165AB" w14:textId="77777777" w:rsidR="00BC64EF" w:rsidRDefault="00BC64EF" w:rsidP="008D1106">
      <w:pPr>
        <w:spacing w:line="240" w:lineRule="auto"/>
      </w:pPr>
      <w:r>
        <w:separator/>
      </w:r>
    </w:p>
  </w:footnote>
  <w:footnote w:type="continuationSeparator" w:id="0">
    <w:p w14:paraId="7C4A5FDB" w14:textId="77777777" w:rsidR="00BC64EF" w:rsidRDefault="00BC64EF"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7082F"/>
    <w:rsid w:val="004803B6"/>
    <w:rsid w:val="004815C3"/>
    <w:rsid w:val="00481919"/>
    <w:rsid w:val="00482207"/>
    <w:rsid w:val="00483358"/>
    <w:rsid w:val="00486398"/>
    <w:rsid w:val="00495A9D"/>
    <w:rsid w:val="004B3789"/>
    <w:rsid w:val="004B519E"/>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C64EF"/>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1DFB"/>
    <w:rsid w:val="00DE3697"/>
    <w:rsid w:val="00DE4696"/>
    <w:rsid w:val="00DE4CCB"/>
    <w:rsid w:val="00DE57D2"/>
    <w:rsid w:val="00DE7C1E"/>
    <w:rsid w:val="00DF450B"/>
    <w:rsid w:val="00E06401"/>
    <w:rsid w:val="00E10282"/>
    <w:rsid w:val="00E13F1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6ECF9-0311-45FF-845E-EC870F065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23</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71</cp:revision>
  <dcterms:created xsi:type="dcterms:W3CDTF">2021-03-01T06:48:00Z</dcterms:created>
  <dcterms:modified xsi:type="dcterms:W3CDTF">2021-06-09T07:07:00Z</dcterms:modified>
</cp:coreProperties>
</file>